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4A60" w:rsidRDefault="000A4A60">
      <w:pPr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</w:pPr>
      <w:r w:rsidRPr="003F0175">
        <w:rPr>
          <w:rFonts w:ascii="Times New Roman" w:hAnsi="Times New Roman" w:cs="Times New Roman"/>
          <w:b/>
          <w:bCs/>
          <w:sz w:val="28"/>
          <w:szCs w:val="28"/>
        </w:rPr>
        <w:t>//</w:t>
      </w:r>
      <w:r w:rsidRPr="003F0175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 xml:space="preserve">Given a sorted array of n integers and a target value, determine if the target </w:t>
      </w:r>
      <w:r w:rsidR="00B72983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>//</w:t>
      </w:r>
      <w:r w:rsidRPr="003F0175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 xml:space="preserve">exists in the array using the divide and conquer method. If target exists in </w:t>
      </w:r>
      <w:r w:rsidR="00B72983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>//</w:t>
      </w:r>
      <w:r w:rsidRPr="003F0175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>the array, print the index of it. (Use binary search algorithm)</w:t>
      </w:r>
    </w:p>
    <w:p w:rsid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#include&lt;iostream.h&gt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#include&lt;conio.h&gt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int binarySearch(int arr[], int l, int r, int x)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{</w:t>
      </w:r>
    </w:p>
    <w:p w:rsid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 xml:space="preserve"> while (l &lt;= r) {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int m = l + (r - l) / 2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// Check if x is present at mid</w:t>
      </w:r>
    </w:p>
    <w:p w:rsid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if (arr[m] == x)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return m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// If x greater, ignore left half</w:t>
      </w:r>
    </w:p>
    <w:p w:rsid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if (arr[m] &lt; x)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l = m + 1;</w:t>
      </w:r>
    </w:p>
    <w:p w:rsid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// If x is smaller, ignore right half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else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r = m - 1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}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// if we reach here, then element wa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34047">
        <w:rPr>
          <w:rFonts w:ascii="Times New Roman" w:hAnsi="Times New Roman" w:cs="Times New Roman"/>
          <w:sz w:val="28"/>
          <w:szCs w:val="28"/>
        </w:rPr>
        <w:t>not present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 xml:space="preserve">    return -1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}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void main()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{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734047">
        <w:rPr>
          <w:rFonts w:ascii="Times New Roman" w:hAnsi="Times New Roman" w:cs="Times New Roman"/>
          <w:sz w:val="28"/>
          <w:szCs w:val="28"/>
        </w:rPr>
        <w:t>clrscr();</w:t>
      </w:r>
    </w:p>
    <w:p w:rsidR="00734047" w:rsidRPr="00734047" w:rsidRDefault="00734047" w:rsidP="0073404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34047">
        <w:rPr>
          <w:rFonts w:ascii="Times New Roman" w:hAnsi="Times New Roman" w:cs="Times New Roman"/>
          <w:sz w:val="28"/>
          <w:szCs w:val="28"/>
        </w:rPr>
        <w:t>cout&lt;&lt;</w:t>
      </w:r>
      <w:r w:rsidRPr="00734047">
        <w:rPr>
          <w:rFonts w:ascii="Times New Roman" w:hAnsi="Times New Roman" w:cs="Times New Roman"/>
          <w:sz w:val="20"/>
          <w:szCs w:val="20"/>
        </w:rPr>
        <w:t>"FIND THE INDEX OF THE TARGET VALUE USING BINARY SEARCH ALGORITHM \n"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0"/>
          <w:szCs w:val="20"/>
        </w:rPr>
        <w:t xml:space="preserve"> </w:t>
      </w:r>
      <w:r w:rsidRPr="00734047">
        <w:rPr>
          <w:rFonts w:ascii="Times New Roman" w:hAnsi="Times New Roman" w:cs="Times New Roman"/>
          <w:sz w:val="28"/>
          <w:szCs w:val="28"/>
        </w:rPr>
        <w:t>int size,target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cout&lt;&lt;"\nEnter the size of the Array:"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cin&gt;&gt;size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cout&lt;&lt;"\nEnter the unique values:"&lt;&lt;endl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34047">
        <w:rPr>
          <w:rFonts w:ascii="Times New Roman" w:hAnsi="Times New Roman" w:cs="Times New Roman"/>
          <w:sz w:val="28"/>
          <w:szCs w:val="28"/>
        </w:rPr>
        <w:t>int *arr=new int(size)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for(int i=0;i&lt;size;i++)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cin&gt;&gt;arr[i]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cout&lt;&lt;"\nWhat value's Index you want to find?:"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cin&gt;&gt;target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int result = binarySearch(arr, 0, size - 1, target)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(result == -1) ? cout &lt;&lt; "\nElement not found...": cout &lt;&lt; "\nElement found at index " &lt;&lt; result;</w:t>
      </w:r>
    </w:p>
    <w:p w:rsidR="00734047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getch();</w:t>
      </w:r>
    </w:p>
    <w:p w:rsidR="003F0175" w:rsidRPr="00734047" w:rsidRDefault="00734047" w:rsidP="00734047">
      <w:pPr>
        <w:rPr>
          <w:rFonts w:ascii="Times New Roman" w:hAnsi="Times New Roman" w:cs="Times New Roman"/>
          <w:sz w:val="28"/>
          <w:szCs w:val="28"/>
        </w:rPr>
      </w:pPr>
      <w:r w:rsidRPr="00734047">
        <w:rPr>
          <w:rFonts w:ascii="Times New Roman" w:hAnsi="Times New Roman" w:cs="Times New Roman"/>
          <w:sz w:val="28"/>
          <w:szCs w:val="28"/>
        </w:rPr>
        <w:t>}</w:t>
      </w:r>
    </w:p>
    <w:p w:rsidR="000A4A60" w:rsidRDefault="000A4A60" w:rsidP="000A4A60">
      <w:pPr>
        <w:jc w:val="center"/>
      </w:pPr>
    </w:p>
    <w:p w:rsidR="000A4A60" w:rsidRDefault="000A4A60"/>
    <w:p w:rsidR="00B72983" w:rsidRDefault="00B72983"/>
    <w:p w:rsidR="00B72983" w:rsidRDefault="00B72983"/>
    <w:p w:rsidR="00B72983" w:rsidRDefault="00B72983"/>
    <w:p w:rsidR="00B72983" w:rsidRPr="00B72983" w:rsidRDefault="00B72983">
      <w:pPr>
        <w:rPr>
          <w:b/>
          <w:bCs/>
          <w:u w:val="single"/>
        </w:rPr>
      </w:pPr>
      <w:r w:rsidRPr="00B72983">
        <w:rPr>
          <w:b/>
          <w:bCs/>
          <w:u w:val="single"/>
        </w:rPr>
        <w:lastRenderedPageBreak/>
        <w:t>OUTPUT:</w:t>
      </w:r>
    </w:p>
    <w:p w:rsidR="000A4A60" w:rsidRDefault="000A4A60">
      <w:r>
        <w:rPr>
          <w:noProof/>
        </w:rPr>
        <w:drawing>
          <wp:inline distT="0" distB="0" distL="0" distR="0">
            <wp:extent cx="5943600" cy="20986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b="37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75" w:rsidRDefault="003F0175">
      <w:r>
        <w:rPr>
          <w:noProof/>
        </w:rPr>
        <w:drawing>
          <wp:inline distT="0" distB="0" distL="0" distR="0">
            <wp:extent cx="5943600" cy="20097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b="39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F0175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AxMzA1NzSzNLU0NzBU0lEKTi0uzszPAykwrAUAPwv2HywAAAA="/>
  </w:docVars>
  <w:rsids>
    <w:rsidRoot w:val="000A4A60"/>
    <w:rsid w:val="000A4A60"/>
    <w:rsid w:val="00140F10"/>
    <w:rsid w:val="0033631A"/>
    <w:rsid w:val="003F0175"/>
    <w:rsid w:val="004F7774"/>
    <w:rsid w:val="0055707B"/>
    <w:rsid w:val="007239F7"/>
    <w:rsid w:val="00734047"/>
    <w:rsid w:val="00B72983"/>
    <w:rsid w:val="00BE7224"/>
    <w:rsid w:val="00CD06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A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A6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4</cp:revision>
  <dcterms:created xsi:type="dcterms:W3CDTF">2022-10-17T06:09:00Z</dcterms:created>
  <dcterms:modified xsi:type="dcterms:W3CDTF">2022-10-17T06:47:00Z</dcterms:modified>
</cp:coreProperties>
</file>